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4A2AF" w14:textId="77777777" w:rsidR="00E76627" w:rsidRPr="004175C7" w:rsidRDefault="00E76627" w:rsidP="00096877">
      <w:pPr>
        <w:jc w:val="center"/>
        <w:rPr>
          <w:rFonts w:ascii="Times New Roman" w:hAnsi="Times New Roman"/>
          <w:b/>
        </w:rPr>
      </w:pPr>
    </w:p>
    <w:p w14:paraId="0C32A6A3" w14:textId="77777777" w:rsidR="005826C0" w:rsidRPr="007B3AE4" w:rsidRDefault="005826C0" w:rsidP="005826C0">
      <w:pPr>
        <w:jc w:val="center"/>
        <w:rPr>
          <w:rFonts w:ascii="Laca" w:hAnsi="Laca" w:cs="Segoe UI"/>
          <w:b/>
          <w:sz w:val="24"/>
          <w:szCs w:val="24"/>
        </w:rPr>
      </w:pPr>
      <w:r w:rsidRPr="007B3AE4">
        <w:rPr>
          <w:rFonts w:ascii="Laca" w:hAnsi="Laca" w:cs="Segoe UI"/>
          <w:b/>
          <w:sz w:val="24"/>
          <w:szCs w:val="24"/>
        </w:rPr>
        <w:t xml:space="preserve">Regular Meeting of The </w:t>
      </w:r>
      <w:r>
        <w:rPr>
          <w:rFonts w:ascii="Laca" w:hAnsi="Laca" w:cs="Segoe UI"/>
          <w:b/>
          <w:sz w:val="24"/>
          <w:szCs w:val="24"/>
        </w:rPr>
        <w:t xml:space="preserve">Winnetka-Northfield Public Library District </w:t>
      </w:r>
      <w:r w:rsidRPr="007B3AE4">
        <w:rPr>
          <w:rFonts w:ascii="Laca" w:hAnsi="Laca" w:cs="Segoe UI"/>
          <w:b/>
          <w:sz w:val="24"/>
          <w:szCs w:val="24"/>
        </w:rPr>
        <w:t>Board of Trustees</w:t>
      </w:r>
    </w:p>
    <w:p w14:paraId="0E2F68A0" w14:textId="77777777" w:rsidR="005826C0" w:rsidRPr="00C87DE1" w:rsidRDefault="005826C0" w:rsidP="005826C0">
      <w:pPr>
        <w:tabs>
          <w:tab w:val="left" w:pos="1815"/>
        </w:tabs>
        <w:rPr>
          <w:rFonts w:ascii="PT Serif" w:hAnsi="PT Serif" w:cs="Segoe UI"/>
          <w:b/>
        </w:rPr>
      </w:pPr>
      <w:r w:rsidRPr="00C87DE1">
        <w:rPr>
          <w:rFonts w:ascii="PT Serif" w:hAnsi="PT Serif" w:cs="Segoe UI"/>
          <w:b/>
        </w:rPr>
        <w:tab/>
      </w:r>
    </w:p>
    <w:p w14:paraId="4BCD7873" w14:textId="77777777" w:rsidR="005826C0" w:rsidRPr="004175C7" w:rsidRDefault="005826C0" w:rsidP="005826C0">
      <w:pPr>
        <w:jc w:val="center"/>
        <w:rPr>
          <w:rFonts w:ascii="Laca" w:hAnsi="Laca" w:cs="Segoe UI"/>
          <w:bCs/>
          <w:sz w:val="20"/>
          <w:szCs w:val="20"/>
        </w:rPr>
      </w:pPr>
      <w:bookmarkStart w:id="0" w:name="_Hlk97649584"/>
      <w:r w:rsidRPr="004175C7">
        <w:rPr>
          <w:rFonts w:ascii="Laca" w:hAnsi="Laca" w:cs="Segoe UI"/>
          <w:bCs/>
          <w:sz w:val="20"/>
          <w:szCs w:val="20"/>
        </w:rPr>
        <w:t>THE MEETING WILL BE</w:t>
      </w:r>
      <w:r>
        <w:rPr>
          <w:rFonts w:ascii="Laca" w:hAnsi="Laca" w:cs="Segoe UI"/>
          <w:bCs/>
          <w:sz w:val="20"/>
          <w:szCs w:val="20"/>
        </w:rPr>
        <w:t xml:space="preserve"> HELD AT 6:30</w:t>
      </w:r>
      <w:r w:rsidRPr="004175C7">
        <w:rPr>
          <w:rFonts w:ascii="Laca" w:hAnsi="Laca" w:cs="Segoe UI"/>
          <w:bCs/>
          <w:sz w:val="20"/>
          <w:szCs w:val="20"/>
        </w:rPr>
        <w:t xml:space="preserve"> PM AT THE </w:t>
      </w:r>
      <w:r>
        <w:rPr>
          <w:rFonts w:ascii="Laca" w:hAnsi="Laca" w:cs="Segoe UI"/>
          <w:bCs/>
          <w:sz w:val="20"/>
          <w:szCs w:val="20"/>
        </w:rPr>
        <w:t>WINNETKA</w:t>
      </w:r>
      <w:r w:rsidRPr="004175C7">
        <w:rPr>
          <w:rFonts w:ascii="Laca" w:hAnsi="Laca" w:cs="Segoe UI"/>
          <w:bCs/>
          <w:sz w:val="20"/>
          <w:szCs w:val="20"/>
        </w:rPr>
        <w:t xml:space="preserve"> LIBRARY</w:t>
      </w:r>
    </w:p>
    <w:p w14:paraId="2492A1B4" w14:textId="77777777" w:rsidR="005826C0" w:rsidRPr="004175C7" w:rsidRDefault="005826C0" w:rsidP="005826C0">
      <w:pPr>
        <w:jc w:val="center"/>
        <w:rPr>
          <w:rStyle w:val="Hyperlink"/>
          <w:rFonts w:ascii="Laca" w:hAnsi="Laca" w:cs="Segoe UI"/>
          <w:bCs/>
          <w:sz w:val="20"/>
          <w:szCs w:val="20"/>
        </w:rPr>
      </w:pPr>
      <w:r>
        <w:rPr>
          <w:rFonts w:ascii="Laca" w:hAnsi="Laca" w:cs="Segoe UI"/>
          <w:bCs/>
          <w:sz w:val="20"/>
          <w:szCs w:val="20"/>
        </w:rPr>
        <w:t xml:space="preserve">LINK TO ATTEND VIRTUALLY </w:t>
      </w:r>
      <w:r w:rsidRPr="004175C7">
        <w:rPr>
          <w:rFonts w:ascii="Laca" w:hAnsi="Laca" w:cs="Segoe UI"/>
          <w:bCs/>
          <w:sz w:val="20"/>
          <w:szCs w:val="20"/>
        </w:rPr>
        <w:t xml:space="preserve">POSTED AT </w:t>
      </w:r>
      <w:hyperlink r:id="rId8" w:history="1">
        <w:r w:rsidRPr="004175C7">
          <w:rPr>
            <w:rStyle w:val="Hyperlink"/>
            <w:rFonts w:ascii="Laca" w:hAnsi="Laca" w:cs="Segoe UI"/>
            <w:bCs/>
            <w:sz w:val="20"/>
            <w:szCs w:val="20"/>
          </w:rPr>
          <w:t>WWW.WNPLD.ORG</w:t>
        </w:r>
      </w:hyperlink>
    </w:p>
    <w:bookmarkEnd w:id="0"/>
    <w:p w14:paraId="17D89409" w14:textId="77777777" w:rsidR="005826C0" w:rsidRDefault="005826C0" w:rsidP="00096877">
      <w:pPr>
        <w:jc w:val="center"/>
        <w:rPr>
          <w:rFonts w:ascii="PT Serif" w:hAnsi="PT Serif" w:cs="Segoe UI"/>
          <w:b/>
        </w:rPr>
      </w:pPr>
    </w:p>
    <w:p w14:paraId="12F9976B" w14:textId="77777777" w:rsidR="005826C0" w:rsidRDefault="005826C0" w:rsidP="00096877">
      <w:pPr>
        <w:jc w:val="center"/>
        <w:rPr>
          <w:rFonts w:ascii="PT Serif" w:hAnsi="PT Serif" w:cs="Segoe UI"/>
          <w:b/>
        </w:rPr>
      </w:pPr>
    </w:p>
    <w:p w14:paraId="64A8BEBF" w14:textId="6AB3E8DF" w:rsidR="00096877" w:rsidRPr="004175C7" w:rsidRDefault="00096877" w:rsidP="00096877">
      <w:pPr>
        <w:jc w:val="center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AGENDA</w:t>
      </w:r>
    </w:p>
    <w:p w14:paraId="58B6473F" w14:textId="2A827D53" w:rsidR="00D31897" w:rsidRPr="004175C7" w:rsidRDefault="0076096B" w:rsidP="00D31897">
      <w:pPr>
        <w:jc w:val="center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Monday</w:t>
      </w:r>
      <w:r w:rsidR="00B568EB" w:rsidRPr="004175C7">
        <w:rPr>
          <w:rFonts w:ascii="PT Serif" w:hAnsi="PT Serif" w:cs="Segoe UI"/>
          <w:b/>
        </w:rPr>
        <w:t>,</w:t>
      </w:r>
      <w:r w:rsidRPr="004175C7">
        <w:rPr>
          <w:rFonts w:ascii="PT Serif" w:hAnsi="PT Serif" w:cs="Segoe UI"/>
          <w:b/>
        </w:rPr>
        <w:t xml:space="preserve"> </w:t>
      </w:r>
      <w:r w:rsidR="007B7AB1">
        <w:rPr>
          <w:rFonts w:ascii="PT Serif" w:hAnsi="PT Serif" w:cs="Segoe UI"/>
          <w:b/>
        </w:rPr>
        <w:t>November 17</w:t>
      </w:r>
      <w:r w:rsidRPr="004175C7">
        <w:rPr>
          <w:rFonts w:ascii="PT Serif" w:hAnsi="PT Serif" w:cs="Segoe UI"/>
          <w:b/>
        </w:rPr>
        <w:t>,</w:t>
      </w:r>
      <w:r w:rsidR="009E281D" w:rsidRPr="004175C7">
        <w:rPr>
          <w:rFonts w:ascii="PT Serif" w:hAnsi="PT Serif" w:cs="Segoe UI"/>
          <w:b/>
        </w:rPr>
        <w:t xml:space="preserve"> 20</w:t>
      </w:r>
      <w:r w:rsidR="00366E25" w:rsidRPr="004175C7">
        <w:rPr>
          <w:rFonts w:ascii="PT Serif" w:hAnsi="PT Serif" w:cs="Segoe UI"/>
          <w:b/>
        </w:rPr>
        <w:t>2</w:t>
      </w:r>
      <w:r w:rsidR="009D1B28" w:rsidRPr="004175C7">
        <w:rPr>
          <w:rFonts w:ascii="PT Serif" w:hAnsi="PT Serif" w:cs="Segoe UI"/>
          <w:b/>
        </w:rPr>
        <w:t>5</w:t>
      </w:r>
    </w:p>
    <w:p w14:paraId="216D4810" w14:textId="77777777" w:rsidR="00AD3C8E" w:rsidRPr="004175C7" w:rsidRDefault="00AD3C8E" w:rsidP="00AD409E">
      <w:pPr>
        <w:jc w:val="center"/>
        <w:rPr>
          <w:rFonts w:ascii="PT Serif" w:hAnsi="PT Serif" w:cs="Segoe UI"/>
          <w:bCs/>
        </w:rPr>
      </w:pPr>
    </w:p>
    <w:p w14:paraId="718B4378" w14:textId="6B7381E4" w:rsidR="00893DDA" w:rsidRPr="004175C7" w:rsidRDefault="00096877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Call to Order</w:t>
      </w:r>
    </w:p>
    <w:p w14:paraId="1A8523CA" w14:textId="73A19432" w:rsidR="00366E25" w:rsidRPr="004175C7" w:rsidRDefault="00096877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Roll Call</w:t>
      </w:r>
      <w:r w:rsidR="007B3AE4" w:rsidRPr="004175C7">
        <w:rPr>
          <w:rFonts w:ascii="PT Serif" w:hAnsi="PT Serif" w:cs="Segoe UI"/>
          <w:b/>
        </w:rPr>
        <w:tab/>
      </w:r>
    </w:p>
    <w:p w14:paraId="5CCA061A" w14:textId="79F162A2" w:rsidR="000909AD" w:rsidRPr="004175C7" w:rsidRDefault="00366E25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Public Comments</w:t>
      </w:r>
    </w:p>
    <w:p w14:paraId="25F5C5A9" w14:textId="00A50EBD" w:rsidR="003F6037" w:rsidRDefault="003F6037" w:rsidP="004175C7">
      <w:pPr>
        <w:pStyle w:val="ListParagraph"/>
        <w:numPr>
          <w:ilvl w:val="0"/>
          <w:numId w:val="22"/>
        </w:numPr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Consent Agenda</w:t>
      </w:r>
    </w:p>
    <w:p w14:paraId="646FCBC3" w14:textId="074CE213" w:rsidR="00220079" w:rsidRDefault="00DC42BC" w:rsidP="003F6037">
      <w:pPr>
        <w:pStyle w:val="ListParagraph"/>
        <w:numPr>
          <w:ilvl w:val="1"/>
          <w:numId w:val="22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Approval of </w:t>
      </w:r>
      <w:r w:rsidR="007B7AB1">
        <w:rPr>
          <w:rFonts w:ascii="PT Serif" w:hAnsi="PT Serif" w:cs="Segoe UI"/>
          <w:bCs/>
        </w:rPr>
        <w:t>October 20</w:t>
      </w:r>
      <w:r>
        <w:rPr>
          <w:rFonts w:ascii="PT Serif" w:hAnsi="PT Serif" w:cs="Segoe UI"/>
          <w:bCs/>
        </w:rPr>
        <w:t xml:space="preserve">, </w:t>
      </w:r>
      <w:proofErr w:type="gramStart"/>
      <w:r>
        <w:rPr>
          <w:rFonts w:ascii="PT Serif" w:hAnsi="PT Serif" w:cs="Segoe UI"/>
          <w:bCs/>
        </w:rPr>
        <w:t>2025</w:t>
      </w:r>
      <w:proofErr w:type="gramEnd"/>
      <w:r>
        <w:rPr>
          <w:rFonts w:ascii="PT Serif" w:hAnsi="PT Serif" w:cs="Segoe UI"/>
          <w:bCs/>
        </w:rPr>
        <w:t xml:space="preserve"> </w:t>
      </w:r>
      <w:r w:rsidR="003F6037" w:rsidRPr="003F6037">
        <w:rPr>
          <w:rFonts w:ascii="PT Serif" w:hAnsi="PT Serif" w:cs="Segoe UI"/>
          <w:bCs/>
        </w:rPr>
        <w:t xml:space="preserve">Regular </w:t>
      </w:r>
      <w:r w:rsidR="0058362A" w:rsidRPr="003F6037">
        <w:rPr>
          <w:rFonts w:ascii="PT Serif" w:hAnsi="PT Serif" w:cs="Segoe UI"/>
          <w:bCs/>
        </w:rPr>
        <w:t>Meeting</w:t>
      </w:r>
      <w:r w:rsidR="005B0779" w:rsidRPr="003F6037">
        <w:rPr>
          <w:rFonts w:ascii="PT Serif" w:hAnsi="PT Serif" w:cs="Segoe UI"/>
          <w:bCs/>
        </w:rPr>
        <w:t xml:space="preserve"> Minutes</w:t>
      </w:r>
      <w:r w:rsidR="003F6037">
        <w:rPr>
          <w:rFonts w:ascii="PT Serif" w:hAnsi="PT Serif" w:cs="Segoe UI"/>
          <w:bCs/>
        </w:rPr>
        <w:t>*</w:t>
      </w:r>
    </w:p>
    <w:p w14:paraId="6ECDFC1A" w14:textId="267C3B75" w:rsidR="003F6037" w:rsidRDefault="009D6353" w:rsidP="003F6037">
      <w:pPr>
        <w:pStyle w:val="ListParagraph"/>
        <w:numPr>
          <w:ilvl w:val="1"/>
          <w:numId w:val="22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Approval</w:t>
      </w:r>
      <w:r w:rsidR="003F6037">
        <w:rPr>
          <w:rFonts w:ascii="PT Serif" w:hAnsi="PT Serif" w:cs="Segoe UI"/>
          <w:bCs/>
        </w:rPr>
        <w:t xml:space="preserve"> of </w:t>
      </w:r>
      <w:r w:rsidR="007B7AB1">
        <w:rPr>
          <w:rFonts w:ascii="PT Serif" w:hAnsi="PT Serif" w:cs="Segoe UI"/>
          <w:bCs/>
        </w:rPr>
        <w:t>Octo</w:t>
      </w:r>
      <w:r w:rsidR="00DC42BC">
        <w:rPr>
          <w:rFonts w:ascii="PT Serif" w:hAnsi="PT Serif" w:cs="Segoe UI"/>
          <w:bCs/>
        </w:rPr>
        <w:t>ber</w:t>
      </w:r>
      <w:r w:rsidR="003F6037">
        <w:rPr>
          <w:rFonts w:ascii="PT Serif" w:hAnsi="PT Serif" w:cs="Segoe UI"/>
          <w:bCs/>
        </w:rPr>
        <w:t xml:space="preserve"> 2025 </w:t>
      </w:r>
      <w:r w:rsidR="008E4A02">
        <w:rPr>
          <w:rFonts w:ascii="PT Serif" w:hAnsi="PT Serif" w:cs="Segoe UI"/>
          <w:bCs/>
        </w:rPr>
        <w:t>Revenue &amp; Expense Summary</w:t>
      </w:r>
      <w:r w:rsidR="003F6037">
        <w:rPr>
          <w:rFonts w:ascii="PT Serif" w:hAnsi="PT Serif" w:cs="Segoe UI"/>
          <w:bCs/>
        </w:rPr>
        <w:t>*</w:t>
      </w:r>
    </w:p>
    <w:p w14:paraId="485DF708" w14:textId="53E45340" w:rsidR="003F6037" w:rsidRDefault="003F6037" w:rsidP="003F6037">
      <w:pPr>
        <w:pStyle w:val="ListParagraph"/>
        <w:numPr>
          <w:ilvl w:val="1"/>
          <w:numId w:val="22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Approval of </w:t>
      </w:r>
      <w:r w:rsidR="007B7AB1">
        <w:rPr>
          <w:rFonts w:ascii="PT Serif" w:hAnsi="PT Serif" w:cs="Segoe UI"/>
          <w:bCs/>
        </w:rPr>
        <w:t xml:space="preserve">October </w:t>
      </w:r>
      <w:r>
        <w:rPr>
          <w:rFonts w:ascii="PT Serif" w:hAnsi="PT Serif" w:cs="Segoe UI"/>
          <w:bCs/>
        </w:rPr>
        <w:t>2025 Bill List*</w:t>
      </w:r>
    </w:p>
    <w:p w14:paraId="52BDBBCA" w14:textId="24CCAD8F" w:rsidR="00096877" w:rsidRPr="004175C7" w:rsidRDefault="00096877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Library Report</w:t>
      </w:r>
      <w:r w:rsidR="00111CF9" w:rsidRPr="004175C7">
        <w:rPr>
          <w:rFonts w:ascii="PT Serif" w:hAnsi="PT Serif" w:cs="Segoe UI"/>
          <w:b/>
        </w:rPr>
        <w:t>s</w:t>
      </w:r>
    </w:p>
    <w:p w14:paraId="45872F10" w14:textId="6E0D0098" w:rsidR="00601623" w:rsidRPr="004175C7" w:rsidRDefault="00601623" w:rsidP="004175C7">
      <w:pPr>
        <w:pStyle w:val="ListParagraph"/>
        <w:numPr>
          <w:ilvl w:val="0"/>
          <w:numId w:val="25"/>
        </w:numPr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Director’s Report</w:t>
      </w:r>
      <w:r w:rsidR="00C42355" w:rsidRPr="004175C7">
        <w:rPr>
          <w:rFonts w:ascii="PT Serif" w:hAnsi="PT Serif" w:cs="Segoe UI"/>
          <w:bCs/>
        </w:rPr>
        <w:t>*</w:t>
      </w:r>
    </w:p>
    <w:p w14:paraId="71A54475" w14:textId="28CEA4FF" w:rsidR="00096877" w:rsidRPr="004175C7" w:rsidRDefault="002E7D92" w:rsidP="004175C7">
      <w:pPr>
        <w:pStyle w:val="ListParagraph"/>
        <w:numPr>
          <w:ilvl w:val="0"/>
          <w:numId w:val="25"/>
        </w:numPr>
        <w:spacing w:after="12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President’s Comments</w:t>
      </w:r>
    </w:p>
    <w:p w14:paraId="6C402DB8" w14:textId="1BC562BE" w:rsidR="00096877" w:rsidRPr="004175C7" w:rsidRDefault="0058362A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Village Reports</w:t>
      </w:r>
    </w:p>
    <w:p w14:paraId="02B5746C" w14:textId="34FC6E6E" w:rsidR="006C3E84" w:rsidRPr="004175C7" w:rsidRDefault="004A1505" w:rsidP="004175C7">
      <w:pPr>
        <w:pStyle w:val="ListParagraph"/>
        <w:numPr>
          <w:ilvl w:val="0"/>
          <w:numId w:val="27"/>
        </w:numPr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Winnetka</w:t>
      </w:r>
      <w:r w:rsidR="006C3E84" w:rsidRPr="004175C7">
        <w:rPr>
          <w:rFonts w:ascii="PT Serif" w:hAnsi="PT Serif" w:cs="Segoe UI"/>
          <w:bCs/>
        </w:rPr>
        <w:t xml:space="preserve"> Village</w:t>
      </w:r>
      <w:r w:rsidR="009D1B28" w:rsidRPr="004175C7">
        <w:rPr>
          <w:rFonts w:ascii="PT Serif" w:hAnsi="PT Serif" w:cs="Segoe UI"/>
          <w:bCs/>
        </w:rPr>
        <w:t xml:space="preserve"> Liaison</w:t>
      </w:r>
      <w:r w:rsidR="006C3E84" w:rsidRPr="004175C7">
        <w:rPr>
          <w:rFonts w:ascii="PT Serif" w:hAnsi="PT Serif" w:cs="Segoe UI"/>
          <w:bCs/>
        </w:rPr>
        <w:t xml:space="preserve"> </w:t>
      </w:r>
    </w:p>
    <w:p w14:paraId="61C1409E" w14:textId="553EF7DA" w:rsidR="00096877" w:rsidRPr="004175C7" w:rsidRDefault="004A1505" w:rsidP="004175C7">
      <w:pPr>
        <w:pStyle w:val="ListParagraph"/>
        <w:numPr>
          <w:ilvl w:val="0"/>
          <w:numId w:val="27"/>
        </w:numPr>
        <w:spacing w:after="12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 xml:space="preserve">Northfield Village </w:t>
      </w:r>
      <w:r w:rsidR="009D1B28" w:rsidRPr="004175C7">
        <w:rPr>
          <w:rFonts w:ascii="PT Serif" w:hAnsi="PT Serif" w:cs="Segoe UI"/>
          <w:bCs/>
        </w:rPr>
        <w:t>Liaison</w:t>
      </w:r>
    </w:p>
    <w:p w14:paraId="38D1A323" w14:textId="452AF878" w:rsidR="00C87DE1" w:rsidRPr="004175C7" w:rsidRDefault="00096877" w:rsidP="004175C7">
      <w:pPr>
        <w:pStyle w:val="ListParagraph"/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Unfinished Business</w:t>
      </w:r>
    </w:p>
    <w:p w14:paraId="10D003FC" w14:textId="2A97ECFD" w:rsidR="00FD2CBF" w:rsidRPr="004175C7" w:rsidRDefault="00671504" w:rsidP="007B7AB1">
      <w:pPr>
        <w:pStyle w:val="ListParagraph"/>
        <w:numPr>
          <w:ilvl w:val="0"/>
          <w:numId w:val="28"/>
        </w:numPr>
        <w:spacing w:after="120"/>
        <w:ind w:left="108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 xml:space="preserve">Update on </w:t>
      </w:r>
      <w:r w:rsidR="00986A3B" w:rsidRPr="004175C7">
        <w:rPr>
          <w:rFonts w:ascii="PT Serif" w:hAnsi="PT Serif" w:cs="Segoe UI"/>
          <w:bCs/>
        </w:rPr>
        <w:t xml:space="preserve">Building </w:t>
      </w:r>
      <w:r w:rsidRPr="004175C7">
        <w:rPr>
          <w:rFonts w:ascii="PT Serif" w:hAnsi="PT Serif" w:cs="Segoe UI"/>
          <w:bCs/>
        </w:rPr>
        <w:t>Project</w:t>
      </w:r>
      <w:r w:rsidR="009D1B28" w:rsidRPr="004175C7">
        <w:rPr>
          <w:rFonts w:ascii="PT Serif" w:hAnsi="PT Serif" w:cs="Segoe UI"/>
          <w:bCs/>
        </w:rPr>
        <w:t>s</w:t>
      </w:r>
    </w:p>
    <w:p w14:paraId="2F1F3C54" w14:textId="1A11CD81" w:rsidR="00BE4DB0" w:rsidRDefault="00110386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New Business</w:t>
      </w:r>
    </w:p>
    <w:p w14:paraId="1164AC35" w14:textId="06C3EDFC" w:rsidR="00DC42BC" w:rsidRPr="00DC42BC" w:rsidRDefault="007B7AB1" w:rsidP="00DC42BC">
      <w:pPr>
        <w:pStyle w:val="ListParagraph"/>
        <w:numPr>
          <w:ilvl w:val="0"/>
          <w:numId w:val="28"/>
        </w:numPr>
        <w:ind w:left="1080"/>
        <w:rPr>
          <w:rFonts w:ascii="PT Serif" w:hAnsi="PT Serif" w:cs="Segoe UI"/>
          <w:b/>
        </w:rPr>
      </w:pPr>
      <w:r>
        <w:rPr>
          <w:rFonts w:ascii="PT Serif" w:hAnsi="PT Serif" w:cs="Segoe UI"/>
          <w:bCs/>
        </w:rPr>
        <w:t>Discussion &amp; Vote on FY25-26 Non-Resident Card Ordinance</w:t>
      </w:r>
      <w:r w:rsidR="00DC42BC">
        <w:rPr>
          <w:rFonts w:ascii="PT Serif" w:hAnsi="PT Serif" w:cs="Segoe UI"/>
          <w:bCs/>
        </w:rPr>
        <w:t>*</w:t>
      </w:r>
    </w:p>
    <w:p w14:paraId="0559F6BA" w14:textId="09565EE2" w:rsidR="00DC42BC" w:rsidRPr="007B7AB1" w:rsidRDefault="00DC42BC" w:rsidP="007B7AB1">
      <w:pPr>
        <w:pStyle w:val="ListParagraph"/>
        <w:numPr>
          <w:ilvl w:val="0"/>
          <w:numId w:val="28"/>
        </w:numPr>
        <w:spacing w:after="120"/>
        <w:ind w:left="1080"/>
        <w:rPr>
          <w:rFonts w:ascii="PT Serif" w:hAnsi="PT Serif" w:cs="Segoe UI"/>
          <w:bCs/>
        </w:rPr>
      </w:pPr>
      <w:r w:rsidRPr="00DC42BC">
        <w:rPr>
          <w:rFonts w:ascii="PT Serif" w:hAnsi="PT Serif" w:cs="Segoe UI"/>
          <w:bCs/>
        </w:rPr>
        <w:t xml:space="preserve">Discussion </w:t>
      </w:r>
      <w:r w:rsidR="007B7AB1">
        <w:rPr>
          <w:rFonts w:ascii="PT Serif" w:hAnsi="PT Serif" w:cs="Segoe UI"/>
          <w:bCs/>
        </w:rPr>
        <w:t xml:space="preserve">&amp; Vote on </w:t>
      </w:r>
      <w:r w:rsidRPr="00DC42BC">
        <w:rPr>
          <w:rFonts w:ascii="PT Serif" w:hAnsi="PT Serif" w:cs="Segoe UI"/>
          <w:bCs/>
        </w:rPr>
        <w:t>FY25-26 Levy</w:t>
      </w:r>
      <w:r>
        <w:rPr>
          <w:rFonts w:ascii="PT Serif" w:hAnsi="PT Serif" w:cs="Segoe UI"/>
          <w:bCs/>
        </w:rPr>
        <w:t>*</w:t>
      </w:r>
    </w:p>
    <w:p w14:paraId="1284BD89" w14:textId="279C9456" w:rsidR="00E848F9" w:rsidRPr="004175C7" w:rsidRDefault="00E848F9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Communications</w:t>
      </w:r>
    </w:p>
    <w:p w14:paraId="65378AB6" w14:textId="3DE90B8E" w:rsidR="00C144A3" w:rsidRPr="004175C7" w:rsidRDefault="009D2FAD" w:rsidP="004175C7">
      <w:pPr>
        <w:pStyle w:val="ListParagraph"/>
        <w:numPr>
          <w:ilvl w:val="0"/>
          <w:numId w:val="30"/>
        </w:numPr>
        <w:spacing w:after="120"/>
        <w:ind w:left="108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N</w:t>
      </w:r>
      <w:r w:rsidR="00E848F9" w:rsidRPr="004175C7">
        <w:rPr>
          <w:rFonts w:ascii="PT Serif" w:hAnsi="PT Serif" w:cs="Segoe UI"/>
          <w:bCs/>
        </w:rPr>
        <w:t xml:space="preserve">ext </w:t>
      </w:r>
      <w:r w:rsidR="00E45628" w:rsidRPr="004175C7">
        <w:rPr>
          <w:rFonts w:ascii="PT Serif" w:hAnsi="PT Serif" w:cs="Segoe UI"/>
          <w:bCs/>
        </w:rPr>
        <w:t xml:space="preserve">regular </w:t>
      </w:r>
      <w:r w:rsidR="00E848F9" w:rsidRPr="004175C7">
        <w:rPr>
          <w:rFonts w:ascii="PT Serif" w:hAnsi="PT Serif" w:cs="Segoe UI"/>
          <w:bCs/>
        </w:rPr>
        <w:t>meeting</w:t>
      </w:r>
      <w:r>
        <w:rPr>
          <w:rFonts w:ascii="PT Serif" w:hAnsi="PT Serif" w:cs="Segoe UI"/>
          <w:bCs/>
        </w:rPr>
        <w:t>:</w:t>
      </w:r>
      <w:r w:rsidR="00E848F9" w:rsidRPr="004175C7">
        <w:rPr>
          <w:rFonts w:ascii="PT Serif" w:hAnsi="PT Serif" w:cs="Segoe UI"/>
          <w:bCs/>
        </w:rPr>
        <w:t xml:space="preserve"> Monday, </w:t>
      </w:r>
      <w:r w:rsidR="007B7AB1">
        <w:rPr>
          <w:rFonts w:ascii="PT Serif" w:hAnsi="PT Serif" w:cs="Segoe UI"/>
          <w:bCs/>
        </w:rPr>
        <w:t>Dec</w:t>
      </w:r>
      <w:r w:rsidR="00DC42BC">
        <w:rPr>
          <w:rFonts w:ascii="PT Serif" w:hAnsi="PT Serif" w:cs="Segoe UI"/>
          <w:bCs/>
        </w:rPr>
        <w:t>embe</w:t>
      </w:r>
      <w:r w:rsidR="001D429B">
        <w:rPr>
          <w:rFonts w:ascii="PT Serif" w:hAnsi="PT Serif" w:cs="Segoe UI"/>
          <w:bCs/>
        </w:rPr>
        <w:t xml:space="preserve">r </w:t>
      </w:r>
      <w:r w:rsidR="00DC42BC">
        <w:rPr>
          <w:rFonts w:ascii="PT Serif" w:hAnsi="PT Serif" w:cs="Segoe UI"/>
          <w:bCs/>
        </w:rPr>
        <w:t>1</w:t>
      </w:r>
      <w:r w:rsidR="007B7AB1">
        <w:rPr>
          <w:rFonts w:ascii="PT Serif" w:hAnsi="PT Serif" w:cs="Segoe UI"/>
          <w:bCs/>
        </w:rPr>
        <w:t>5</w:t>
      </w:r>
      <w:r w:rsidR="00082A26">
        <w:rPr>
          <w:rFonts w:ascii="PT Serif" w:hAnsi="PT Serif" w:cs="Segoe UI"/>
          <w:bCs/>
        </w:rPr>
        <w:t xml:space="preserve">, </w:t>
      </w:r>
      <w:proofErr w:type="gramStart"/>
      <w:r w:rsidR="00082A26">
        <w:rPr>
          <w:rFonts w:ascii="PT Serif" w:hAnsi="PT Serif" w:cs="Segoe UI"/>
          <w:bCs/>
        </w:rPr>
        <w:t>2025</w:t>
      </w:r>
      <w:proofErr w:type="gramEnd"/>
      <w:r w:rsidR="00CA62D8" w:rsidRPr="004175C7">
        <w:rPr>
          <w:rFonts w:ascii="PT Serif" w:hAnsi="PT Serif" w:cs="Segoe UI"/>
          <w:bCs/>
        </w:rPr>
        <w:t xml:space="preserve"> at</w:t>
      </w:r>
      <w:r w:rsidR="00E848F9" w:rsidRPr="004175C7">
        <w:rPr>
          <w:rFonts w:ascii="PT Serif" w:hAnsi="PT Serif" w:cs="Segoe UI"/>
          <w:bCs/>
        </w:rPr>
        <w:t xml:space="preserve"> </w:t>
      </w:r>
      <w:r w:rsidR="007B7AB1">
        <w:rPr>
          <w:rFonts w:ascii="PT Serif" w:hAnsi="PT Serif" w:cs="Segoe UI"/>
          <w:bCs/>
        </w:rPr>
        <w:t>Northfield</w:t>
      </w:r>
      <w:r w:rsidR="002273DC" w:rsidRPr="004175C7">
        <w:rPr>
          <w:rFonts w:ascii="PT Serif" w:hAnsi="PT Serif" w:cs="Segoe UI"/>
          <w:bCs/>
        </w:rPr>
        <w:t xml:space="preserve"> </w:t>
      </w:r>
      <w:r w:rsidR="00EF5C5B" w:rsidRPr="004175C7">
        <w:rPr>
          <w:rFonts w:ascii="PT Serif" w:hAnsi="PT Serif" w:cs="Segoe UI"/>
          <w:bCs/>
        </w:rPr>
        <w:t>Library</w:t>
      </w:r>
    </w:p>
    <w:p w14:paraId="799629D5" w14:textId="5057BF9B" w:rsidR="00986A3B" w:rsidRPr="004175C7" w:rsidRDefault="00E55D98" w:rsidP="004175C7">
      <w:pPr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Public Comments</w:t>
      </w:r>
    </w:p>
    <w:p w14:paraId="139E4FBB" w14:textId="77777777" w:rsidR="00986A3B" w:rsidRPr="004175C7" w:rsidRDefault="00986A3B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Adjournment</w:t>
      </w:r>
    </w:p>
    <w:p w14:paraId="311BED05" w14:textId="77777777" w:rsidR="00E55D98" w:rsidRPr="007B3AE4" w:rsidRDefault="00E55D98" w:rsidP="00E55D98">
      <w:pPr>
        <w:rPr>
          <w:rFonts w:ascii="PT Serif" w:hAnsi="PT Serif" w:cs="Segoe UI"/>
          <w:b/>
        </w:rPr>
      </w:pPr>
    </w:p>
    <w:sectPr w:rsidR="00E55D98" w:rsidRPr="007B3AE4" w:rsidSect="005826C0">
      <w:footerReference w:type="default" r:id="rId9"/>
      <w:pgSz w:w="12240" w:h="15840"/>
      <w:pgMar w:top="288" w:right="1440" w:bottom="1008" w:left="144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DC8019" w14:textId="77777777" w:rsidR="00182614" w:rsidRDefault="00182614" w:rsidP="004F5AFB">
      <w:r>
        <w:separator/>
      </w:r>
    </w:p>
  </w:endnote>
  <w:endnote w:type="continuationSeparator" w:id="0">
    <w:p w14:paraId="52EBF5F2" w14:textId="77777777" w:rsidR="00182614" w:rsidRDefault="00182614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altName w:val="Laca"/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A78F0" w14:textId="77777777" w:rsidR="00E9133F" w:rsidRPr="0005343C" w:rsidRDefault="00E9133F" w:rsidP="00E9133F">
    <w:pPr>
      <w:pStyle w:val="Footer"/>
      <w:rPr>
        <w:rFonts w:ascii="PT Serif" w:hAnsi="PT Serif"/>
        <w:sz w:val="20"/>
        <w:szCs w:val="20"/>
      </w:rPr>
    </w:pPr>
    <w:r w:rsidRPr="0005343C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86CD45" w14:textId="77777777" w:rsidR="00182614" w:rsidRDefault="00182614" w:rsidP="004F5AFB">
      <w:r>
        <w:separator/>
      </w:r>
    </w:p>
  </w:footnote>
  <w:footnote w:type="continuationSeparator" w:id="0">
    <w:p w14:paraId="518AC1E1" w14:textId="77777777" w:rsidR="00182614" w:rsidRDefault="00182614" w:rsidP="004F5A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9334E"/>
    <w:multiLevelType w:val="hybridMultilevel"/>
    <w:tmpl w:val="F5EAA5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877AB"/>
    <w:multiLevelType w:val="hybridMultilevel"/>
    <w:tmpl w:val="43C070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9" w15:restartNumberingAfterBreak="0">
    <w:nsid w:val="1C4C3545"/>
    <w:multiLevelType w:val="hybridMultilevel"/>
    <w:tmpl w:val="91D2984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D1F5463"/>
    <w:multiLevelType w:val="hybridMultilevel"/>
    <w:tmpl w:val="364EBA2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E1131CF"/>
    <w:multiLevelType w:val="hybridMultilevel"/>
    <w:tmpl w:val="0CAC95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41129A5"/>
    <w:multiLevelType w:val="hybridMultilevel"/>
    <w:tmpl w:val="A2C6F46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B864693"/>
    <w:multiLevelType w:val="hybridMultilevel"/>
    <w:tmpl w:val="9BCA24AE"/>
    <w:lvl w:ilvl="0" w:tplc="7B4CAE2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4A2ED7"/>
    <w:multiLevelType w:val="hybridMultilevel"/>
    <w:tmpl w:val="6DBC22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BA40AA0"/>
    <w:multiLevelType w:val="hybridMultilevel"/>
    <w:tmpl w:val="E9120654"/>
    <w:lvl w:ilvl="0" w:tplc="FFFFFFFF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9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EAB4996"/>
    <w:multiLevelType w:val="hybridMultilevel"/>
    <w:tmpl w:val="A1AA9D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5EDF55B0"/>
    <w:multiLevelType w:val="hybridMultilevel"/>
    <w:tmpl w:val="97A2C7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A447BA3"/>
    <w:multiLevelType w:val="hybridMultilevel"/>
    <w:tmpl w:val="92D215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15295F"/>
    <w:multiLevelType w:val="hybridMultilevel"/>
    <w:tmpl w:val="338625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02A4135"/>
    <w:multiLevelType w:val="hybridMultilevel"/>
    <w:tmpl w:val="98D0E1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09195557">
    <w:abstractNumId w:val="14"/>
  </w:num>
  <w:num w:numId="2" w16cid:durableId="1095589500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3467071">
    <w:abstractNumId w:val="30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50423229">
    <w:abstractNumId w:val="24"/>
  </w:num>
  <w:num w:numId="5" w16cid:durableId="262224085">
    <w:abstractNumId w:val="26"/>
  </w:num>
  <w:num w:numId="6" w16cid:durableId="665284746">
    <w:abstractNumId w:val="21"/>
  </w:num>
  <w:num w:numId="7" w16cid:durableId="836925933">
    <w:abstractNumId w:val="7"/>
  </w:num>
  <w:num w:numId="8" w16cid:durableId="522673967">
    <w:abstractNumId w:val="22"/>
  </w:num>
  <w:num w:numId="9" w16cid:durableId="898176443">
    <w:abstractNumId w:val="25"/>
  </w:num>
  <w:num w:numId="10" w16cid:durableId="210847803">
    <w:abstractNumId w:val="12"/>
  </w:num>
  <w:num w:numId="11" w16cid:durableId="1562866186">
    <w:abstractNumId w:val="1"/>
  </w:num>
  <w:num w:numId="12" w16cid:durableId="590939832">
    <w:abstractNumId w:val="3"/>
  </w:num>
  <w:num w:numId="13" w16cid:durableId="1804691233">
    <w:abstractNumId w:val="17"/>
  </w:num>
  <w:num w:numId="14" w16cid:durableId="44793834">
    <w:abstractNumId w:val="2"/>
  </w:num>
  <w:num w:numId="15" w16cid:durableId="1549536668">
    <w:abstractNumId w:val="5"/>
  </w:num>
  <w:num w:numId="16" w16cid:durableId="433478375">
    <w:abstractNumId w:val="4"/>
  </w:num>
  <w:num w:numId="17" w16cid:durableId="1308323566">
    <w:abstractNumId w:val="8"/>
  </w:num>
  <w:num w:numId="18" w16cid:durableId="366834749">
    <w:abstractNumId w:val="19"/>
  </w:num>
  <w:num w:numId="19" w16cid:durableId="1678847194">
    <w:abstractNumId w:val="15"/>
  </w:num>
  <w:num w:numId="20" w16cid:durableId="1814372694">
    <w:abstractNumId w:val="28"/>
  </w:num>
  <w:num w:numId="21" w16cid:durableId="1618177577">
    <w:abstractNumId w:val="18"/>
  </w:num>
  <w:num w:numId="22" w16cid:durableId="1220241928">
    <w:abstractNumId w:val="29"/>
  </w:num>
  <w:num w:numId="23" w16cid:durableId="978194660">
    <w:abstractNumId w:val="10"/>
  </w:num>
  <w:num w:numId="24" w16cid:durableId="618297860">
    <w:abstractNumId w:val="13"/>
  </w:num>
  <w:num w:numId="25" w16cid:durableId="1187980869">
    <w:abstractNumId w:val="27"/>
  </w:num>
  <w:num w:numId="26" w16cid:durableId="223833478">
    <w:abstractNumId w:val="0"/>
  </w:num>
  <w:num w:numId="27" w16cid:durableId="577836111">
    <w:abstractNumId w:val="16"/>
  </w:num>
  <w:num w:numId="28" w16cid:durableId="969674381">
    <w:abstractNumId w:val="23"/>
  </w:num>
  <w:num w:numId="29" w16cid:durableId="950094089">
    <w:abstractNumId w:val="11"/>
  </w:num>
  <w:num w:numId="30" w16cid:durableId="225140990">
    <w:abstractNumId w:val="20"/>
  </w:num>
  <w:num w:numId="31" w16cid:durableId="412549677">
    <w:abstractNumId w:val="9"/>
  </w:num>
  <w:num w:numId="32" w16cid:durableId="67726606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3B3C"/>
    <w:rsid w:val="00005ABC"/>
    <w:rsid w:val="00012546"/>
    <w:rsid w:val="00017A6C"/>
    <w:rsid w:val="000221D1"/>
    <w:rsid w:val="00022374"/>
    <w:rsid w:val="000229AA"/>
    <w:rsid w:val="0002523F"/>
    <w:rsid w:val="00031B01"/>
    <w:rsid w:val="00046EF0"/>
    <w:rsid w:val="0005343C"/>
    <w:rsid w:val="0005504A"/>
    <w:rsid w:val="00060723"/>
    <w:rsid w:val="00070A0E"/>
    <w:rsid w:val="0008136F"/>
    <w:rsid w:val="00082A26"/>
    <w:rsid w:val="00085086"/>
    <w:rsid w:val="000909AD"/>
    <w:rsid w:val="00096299"/>
    <w:rsid w:val="00096877"/>
    <w:rsid w:val="000C0895"/>
    <w:rsid w:val="000C4820"/>
    <w:rsid w:val="000C578F"/>
    <w:rsid w:val="000D3A89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59D"/>
    <w:rsid w:val="00122217"/>
    <w:rsid w:val="00151197"/>
    <w:rsid w:val="001515D2"/>
    <w:rsid w:val="00163F5B"/>
    <w:rsid w:val="00173D62"/>
    <w:rsid w:val="00176E77"/>
    <w:rsid w:val="00177680"/>
    <w:rsid w:val="00182614"/>
    <w:rsid w:val="00192C2B"/>
    <w:rsid w:val="001A74A8"/>
    <w:rsid w:val="001B78BE"/>
    <w:rsid w:val="001C3AFD"/>
    <w:rsid w:val="001C616E"/>
    <w:rsid w:val="001D429B"/>
    <w:rsid w:val="001D4DD7"/>
    <w:rsid w:val="001E2924"/>
    <w:rsid w:val="001E549D"/>
    <w:rsid w:val="001E7EF3"/>
    <w:rsid w:val="001F57F8"/>
    <w:rsid w:val="002067CD"/>
    <w:rsid w:val="002122EB"/>
    <w:rsid w:val="00214147"/>
    <w:rsid w:val="0021552C"/>
    <w:rsid w:val="00215ACD"/>
    <w:rsid w:val="00220079"/>
    <w:rsid w:val="002247CE"/>
    <w:rsid w:val="002273DC"/>
    <w:rsid w:val="00241007"/>
    <w:rsid w:val="00241569"/>
    <w:rsid w:val="00241D10"/>
    <w:rsid w:val="00244D54"/>
    <w:rsid w:val="00252F25"/>
    <w:rsid w:val="00256440"/>
    <w:rsid w:val="002568D2"/>
    <w:rsid w:val="00260952"/>
    <w:rsid w:val="00273AA2"/>
    <w:rsid w:val="00280F14"/>
    <w:rsid w:val="002826E8"/>
    <w:rsid w:val="0028504A"/>
    <w:rsid w:val="0028510C"/>
    <w:rsid w:val="002905A4"/>
    <w:rsid w:val="002A6CA8"/>
    <w:rsid w:val="002B0BD8"/>
    <w:rsid w:val="002B2DAA"/>
    <w:rsid w:val="002C56DD"/>
    <w:rsid w:val="002D4DE7"/>
    <w:rsid w:val="002E517B"/>
    <w:rsid w:val="002E7D92"/>
    <w:rsid w:val="002F28EC"/>
    <w:rsid w:val="002F3C04"/>
    <w:rsid w:val="002F7317"/>
    <w:rsid w:val="003043F5"/>
    <w:rsid w:val="00314123"/>
    <w:rsid w:val="003206A3"/>
    <w:rsid w:val="00330684"/>
    <w:rsid w:val="00333D54"/>
    <w:rsid w:val="00360109"/>
    <w:rsid w:val="00366E25"/>
    <w:rsid w:val="003844FB"/>
    <w:rsid w:val="003932EE"/>
    <w:rsid w:val="00396F47"/>
    <w:rsid w:val="003979C4"/>
    <w:rsid w:val="003A068B"/>
    <w:rsid w:val="003A27FA"/>
    <w:rsid w:val="003B3920"/>
    <w:rsid w:val="003B4215"/>
    <w:rsid w:val="003C4583"/>
    <w:rsid w:val="003D57EB"/>
    <w:rsid w:val="003F0B86"/>
    <w:rsid w:val="003F26AB"/>
    <w:rsid w:val="003F6037"/>
    <w:rsid w:val="004006B8"/>
    <w:rsid w:val="00400BF4"/>
    <w:rsid w:val="00404869"/>
    <w:rsid w:val="004175C7"/>
    <w:rsid w:val="004306A1"/>
    <w:rsid w:val="0043449D"/>
    <w:rsid w:val="00446D5D"/>
    <w:rsid w:val="00447169"/>
    <w:rsid w:val="00452A54"/>
    <w:rsid w:val="00453C91"/>
    <w:rsid w:val="004555F2"/>
    <w:rsid w:val="004603F3"/>
    <w:rsid w:val="00462021"/>
    <w:rsid w:val="00473282"/>
    <w:rsid w:val="00484197"/>
    <w:rsid w:val="0048752E"/>
    <w:rsid w:val="0049550B"/>
    <w:rsid w:val="00496636"/>
    <w:rsid w:val="0049696E"/>
    <w:rsid w:val="004A01AC"/>
    <w:rsid w:val="004A1505"/>
    <w:rsid w:val="004A337C"/>
    <w:rsid w:val="004B6121"/>
    <w:rsid w:val="004C4361"/>
    <w:rsid w:val="004E5787"/>
    <w:rsid w:val="004E7A0B"/>
    <w:rsid w:val="004F118F"/>
    <w:rsid w:val="004F1E24"/>
    <w:rsid w:val="004F49B5"/>
    <w:rsid w:val="004F5AFB"/>
    <w:rsid w:val="004F6687"/>
    <w:rsid w:val="005031B4"/>
    <w:rsid w:val="005050FD"/>
    <w:rsid w:val="00511CE0"/>
    <w:rsid w:val="005354B0"/>
    <w:rsid w:val="00536937"/>
    <w:rsid w:val="005431D9"/>
    <w:rsid w:val="0054718C"/>
    <w:rsid w:val="0056473C"/>
    <w:rsid w:val="00565BA7"/>
    <w:rsid w:val="0057403B"/>
    <w:rsid w:val="005826C0"/>
    <w:rsid w:val="0058362A"/>
    <w:rsid w:val="005941F7"/>
    <w:rsid w:val="00594C59"/>
    <w:rsid w:val="00595282"/>
    <w:rsid w:val="005A57DA"/>
    <w:rsid w:val="005A6231"/>
    <w:rsid w:val="005B0779"/>
    <w:rsid w:val="005B4397"/>
    <w:rsid w:val="005B49E4"/>
    <w:rsid w:val="005C4EDD"/>
    <w:rsid w:val="005E2624"/>
    <w:rsid w:val="005E7650"/>
    <w:rsid w:val="00600401"/>
    <w:rsid w:val="00600DDA"/>
    <w:rsid w:val="00601623"/>
    <w:rsid w:val="00615957"/>
    <w:rsid w:val="006232F8"/>
    <w:rsid w:val="00623627"/>
    <w:rsid w:val="006243B3"/>
    <w:rsid w:val="00627063"/>
    <w:rsid w:val="0063063E"/>
    <w:rsid w:val="00640F17"/>
    <w:rsid w:val="00664011"/>
    <w:rsid w:val="00665A47"/>
    <w:rsid w:val="00671504"/>
    <w:rsid w:val="006715C6"/>
    <w:rsid w:val="0069304A"/>
    <w:rsid w:val="006B12F4"/>
    <w:rsid w:val="006B260E"/>
    <w:rsid w:val="006B4577"/>
    <w:rsid w:val="006C258F"/>
    <w:rsid w:val="006C3E84"/>
    <w:rsid w:val="006D0668"/>
    <w:rsid w:val="006D510E"/>
    <w:rsid w:val="006D79AA"/>
    <w:rsid w:val="006E0248"/>
    <w:rsid w:val="006E45E4"/>
    <w:rsid w:val="00701B96"/>
    <w:rsid w:val="00702E88"/>
    <w:rsid w:val="00703632"/>
    <w:rsid w:val="00710957"/>
    <w:rsid w:val="00711853"/>
    <w:rsid w:val="00712BAD"/>
    <w:rsid w:val="007307C2"/>
    <w:rsid w:val="00741439"/>
    <w:rsid w:val="00747CF8"/>
    <w:rsid w:val="007604C2"/>
    <w:rsid w:val="0076096B"/>
    <w:rsid w:val="007645F4"/>
    <w:rsid w:val="00766ED7"/>
    <w:rsid w:val="007672BC"/>
    <w:rsid w:val="00785A2F"/>
    <w:rsid w:val="0079094A"/>
    <w:rsid w:val="007A75E3"/>
    <w:rsid w:val="007B000E"/>
    <w:rsid w:val="007B10AF"/>
    <w:rsid w:val="007B3AE4"/>
    <w:rsid w:val="007B4AF8"/>
    <w:rsid w:val="007B5032"/>
    <w:rsid w:val="007B7AB1"/>
    <w:rsid w:val="007C4F1A"/>
    <w:rsid w:val="007C6B32"/>
    <w:rsid w:val="007C6DC8"/>
    <w:rsid w:val="007C7649"/>
    <w:rsid w:val="007D189C"/>
    <w:rsid w:val="0080206D"/>
    <w:rsid w:val="00804EFC"/>
    <w:rsid w:val="00822DEF"/>
    <w:rsid w:val="00834495"/>
    <w:rsid w:val="00837F98"/>
    <w:rsid w:val="00855040"/>
    <w:rsid w:val="008577A6"/>
    <w:rsid w:val="008600CF"/>
    <w:rsid w:val="00860F1E"/>
    <w:rsid w:val="00863539"/>
    <w:rsid w:val="008661FD"/>
    <w:rsid w:val="00866ECD"/>
    <w:rsid w:val="00873D47"/>
    <w:rsid w:val="00873FE3"/>
    <w:rsid w:val="008820A3"/>
    <w:rsid w:val="00882C79"/>
    <w:rsid w:val="00886687"/>
    <w:rsid w:val="00893DDA"/>
    <w:rsid w:val="008946CA"/>
    <w:rsid w:val="008A21F0"/>
    <w:rsid w:val="008B1B8B"/>
    <w:rsid w:val="008B5E7E"/>
    <w:rsid w:val="008C6E10"/>
    <w:rsid w:val="008D1467"/>
    <w:rsid w:val="008E10B7"/>
    <w:rsid w:val="008E4A02"/>
    <w:rsid w:val="008E5FAF"/>
    <w:rsid w:val="008F5DB7"/>
    <w:rsid w:val="009074C0"/>
    <w:rsid w:val="00911D7B"/>
    <w:rsid w:val="009203EB"/>
    <w:rsid w:val="00931041"/>
    <w:rsid w:val="00933E45"/>
    <w:rsid w:val="00940F36"/>
    <w:rsid w:val="009450B1"/>
    <w:rsid w:val="009471B1"/>
    <w:rsid w:val="00950915"/>
    <w:rsid w:val="009638CC"/>
    <w:rsid w:val="009746D4"/>
    <w:rsid w:val="00986A3B"/>
    <w:rsid w:val="0098707F"/>
    <w:rsid w:val="00991A2D"/>
    <w:rsid w:val="009A6827"/>
    <w:rsid w:val="009C522D"/>
    <w:rsid w:val="009D1B28"/>
    <w:rsid w:val="009D2FAD"/>
    <w:rsid w:val="009D6353"/>
    <w:rsid w:val="009E0CCB"/>
    <w:rsid w:val="009E0E50"/>
    <w:rsid w:val="009E1994"/>
    <w:rsid w:val="009E281D"/>
    <w:rsid w:val="009E4439"/>
    <w:rsid w:val="00A0600B"/>
    <w:rsid w:val="00A20022"/>
    <w:rsid w:val="00A21464"/>
    <w:rsid w:val="00A23A65"/>
    <w:rsid w:val="00A30555"/>
    <w:rsid w:val="00A362E7"/>
    <w:rsid w:val="00A36764"/>
    <w:rsid w:val="00A40ADD"/>
    <w:rsid w:val="00A412FF"/>
    <w:rsid w:val="00A47E73"/>
    <w:rsid w:val="00A52319"/>
    <w:rsid w:val="00A6415E"/>
    <w:rsid w:val="00A75041"/>
    <w:rsid w:val="00A752AA"/>
    <w:rsid w:val="00A75645"/>
    <w:rsid w:val="00A759C1"/>
    <w:rsid w:val="00A76F97"/>
    <w:rsid w:val="00A8208A"/>
    <w:rsid w:val="00A84F19"/>
    <w:rsid w:val="00AA747D"/>
    <w:rsid w:val="00AC06F7"/>
    <w:rsid w:val="00AD0D88"/>
    <w:rsid w:val="00AD2815"/>
    <w:rsid w:val="00AD3C8E"/>
    <w:rsid w:val="00AD409E"/>
    <w:rsid w:val="00AD561D"/>
    <w:rsid w:val="00AE3DC6"/>
    <w:rsid w:val="00AF0508"/>
    <w:rsid w:val="00AF0E9D"/>
    <w:rsid w:val="00AF332F"/>
    <w:rsid w:val="00AF4840"/>
    <w:rsid w:val="00B12470"/>
    <w:rsid w:val="00B31481"/>
    <w:rsid w:val="00B33EDC"/>
    <w:rsid w:val="00B41D92"/>
    <w:rsid w:val="00B45111"/>
    <w:rsid w:val="00B46353"/>
    <w:rsid w:val="00B46970"/>
    <w:rsid w:val="00B51B4C"/>
    <w:rsid w:val="00B568EB"/>
    <w:rsid w:val="00B663EA"/>
    <w:rsid w:val="00B77749"/>
    <w:rsid w:val="00B80035"/>
    <w:rsid w:val="00B86BCB"/>
    <w:rsid w:val="00B87B35"/>
    <w:rsid w:val="00B90131"/>
    <w:rsid w:val="00B91EC7"/>
    <w:rsid w:val="00B92439"/>
    <w:rsid w:val="00BA79FB"/>
    <w:rsid w:val="00BC22ED"/>
    <w:rsid w:val="00BC6320"/>
    <w:rsid w:val="00BD1724"/>
    <w:rsid w:val="00BE0043"/>
    <w:rsid w:val="00BE0063"/>
    <w:rsid w:val="00BE177A"/>
    <w:rsid w:val="00BE1D05"/>
    <w:rsid w:val="00BE4DB0"/>
    <w:rsid w:val="00C0053C"/>
    <w:rsid w:val="00C140E9"/>
    <w:rsid w:val="00C144A3"/>
    <w:rsid w:val="00C14A4B"/>
    <w:rsid w:val="00C14F8C"/>
    <w:rsid w:val="00C15F36"/>
    <w:rsid w:val="00C16727"/>
    <w:rsid w:val="00C317FA"/>
    <w:rsid w:val="00C374CA"/>
    <w:rsid w:val="00C42355"/>
    <w:rsid w:val="00C510DF"/>
    <w:rsid w:val="00C6711E"/>
    <w:rsid w:val="00C87DE1"/>
    <w:rsid w:val="00C96474"/>
    <w:rsid w:val="00CA532A"/>
    <w:rsid w:val="00CA62D8"/>
    <w:rsid w:val="00CC4602"/>
    <w:rsid w:val="00CD35DC"/>
    <w:rsid w:val="00CD5F5D"/>
    <w:rsid w:val="00CD6048"/>
    <w:rsid w:val="00CF7C98"/>
    <w:rsid w:val="00D05281"/>
    <w:rsid w:val="00D06840"/>
    <w:rsid w:val="00D234D5"/>
    <w:rsid w:val="00D31897"/>
    <w:rsid w:val="00D35220"/>
    <w:rsid w:val="00D40250"/>
    <w:rsid w:val="00D40EED"/>
    <w:rsid w:val="00D45BB4"/>
    <w:rsid w:val="00D52CC0"/>
    <w:rsid w:val="00D54B1D"/>
    <w:rsid w:val="00D764E4"/>
    <w:rsid w:val="00D77B22"/>
    <w:rsid w:val="00DA341C"/>
    <w:rsid w:val="00DA7CD5"/>
    <w:rsid w:val="00DB030D"/>
    <w:rsid w:val="00DB45B9"/>
    <w:rsid w:val="00DC42BC"/>
    <w:rsid w:val="00DC47E6"/>
    <w:rsid w:val="00DE21E8"/>
    <w:rsid w:val="00DE74B7"/>
    <w:rsid w:val="00DF4D3D"/>
    <w:rsid w:val="00DF686E"/>
    <w:rsid w:val="00E010FA"/>
    <w:rsid w:val="00E019CD"/>
    <w:rsid w:val="00E03B71"/>
    <w:rsid w:val="00E047A3"/>
    <w:rsid w:val="00E05739"/>
    <w:rsid w:val="00E077F5"/>
    <w:rsid w:val="00E21AAF"/>
    <w:rsid w:val="00E25F07"/>
    <w:rsid w:val="00E322F7"/>
    <w:rsid w:val="00E42FBF"/>
    <w:rsid w:val="00E43430"/>
    <w:rsid w:val="00E44628"/>
    <w:rsid w:val="00E45628"/>
    <w:rsid w:val="00E5243D"/>
    <w:rsid w:val="00E55D98"/>
    <w:rsid w:val="00E56E39"/>
    <w:rsid w:val="00E64115"/>
    <w:rsid w:val="00E64228"/>
    <w:rsid w:val="00E65AE3"/>
    <w:rsid w:val="00E76627"/>
    <w:rsid w:val="00E77610"/>
    <w:rsid w:val="00E8372B"/>
    <w:rsid w:val="00E83F8C"/>
    <w:rsid w:val="00E848F9"/>
    <w:rsid w:val="00E901B9"/>
    <w:rsid w:val="00E9133F"/>
    <w:rsid w:val="00EA4082"/>
    <w:rsid w:val="00EB30A0"/>
    <w:rsid w:val="00EC17D0"/>
    <w:rsid w:val="00EC3415"/>
    <w:rsid w:val="00ED35A0"/>
    <w:rsid w:val="00ED68E4"/>
    <w:rsid w:val="00EE1BA1"/>
    <w:rsid w:val="00EF58A9"/>
    <w:rsid w:val="00EF5C5B"/>
    <w:rsid w:val="00EF6401"/>
    <w:rsid w:val="00F01558"/>
    <w:rsid w:val="00F0546A"/>
    <w:rsid w:val="00F06BE3"/>
    <w:rsid w:val="00F213D0"/>
    <w:rsid w:val="00F302A1"/>
    <w:rsid w:val="00F41092"/>
    <w:rsid w:val="00F42DD4"/>
    <w:rsid w:val="00F57DE3"/>
    <w:rsid w:val="00F623FA"/>
    <w:rsid w:val="00F630F9"/>
    <w:rsid w:val="00F662D5"/>
    <w:rsid w:val="00F6735E"/>
    <w:rsid w:val="00F736A0"/>
    <w:rsid w:val="00F75898"/>
    <w:rsid w:val="00F92566"/>
    <w:rsid w:val="00FB0369"/>
    <w:rsid w:val="00FB7361"/>
    <w:rsid w:val="00FC1740"/>
    <w:rsid w:val="00FC66C7"/>
    <w:rsid w:val="00FD01E6"/>
    <w:rsid w:val="00FD2CBF"/>
    <w:rsid w:val="00FD6EDB"/>
    <w:rsid w:val="00FE0CE4"/>
    <w:rsid w:val="00FE1DCD"/>
    <w:rsid w:val="00FF6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NPLD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127</Words>
  <Characters>733</Characters>
  <Application>Microsoft Office Word</Application>
  <DocSecurity>0</DocSecurity>
  <Lines>2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15</cp:revision>
  <cp:lastPrinted>2025-09-11T19:06:00Z</cp:lastPrinted>
  <dcterms:created xsi:type="dcterms:W3CDTF">2025-07-22T14:30:00Z</dcterms:created>
  <dcterms:modified xsi:type="dcterms:W3CDTF">2025-10-31T19:49:00Z</dcterms:modified>
</cp:coreProperties>
</file>